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68bb22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468bb22f-13d9-11ed-9d7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0:3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sQ3DQAwDhSyg/bfUBh8e36nSBBCLPFxYLgi+SFGu83Wm/upbVTWvrVcX86rv8+u3OgLr0RFgt4slnmDEXM+0iwBe+7LiFsIrYOhdAu9KgTKR/pnW5wT0tVckhig+Htr2r+gdGvfBi9v7tohBU7DiuNZDDBtiEuLYOEs8TYaV1ZBAcM8PisMkm+daj7koIjn0L5MHJE3rvma6xWtjkQckwhpPKI0Fx5Ks5w3AupapRP/Mrt1CA6/nAxG4KVaeQF4JipnDNwgcyANPiBCLCVnza5KgrxOZlr1fvDiZknYZ2Edz/ad6IvnskMEsXYn94ZF7NucJ5IF7N+5haP8+kV8J/wmPGbnuq4i+NwIP8ib65w3iTRLIA3YvHWS58d8W8N///u++AZVOWxBnNvTU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Thanks Brett for your amazing, impressing and valuable work.</w:t>
      </w:r>
    </w:p>
    <w:p>
      <w:pPr>
        <w:pStyle w:val="BodyText"/>
      </w:pPr>
      <w:r>
        <w:t xml:space="preserve">Bunch has been a very useful tool for me and especially in combination</w:t>
      </w:r>
      <w:r>
        <w:t xml:space="preserve"> </w:t>
      </w:r>
      <w:r>
        <w:t xml:space="preserve">with Alfred. The Script filter from</w:t>
      </w:r>
      <w:r>
        <w:t xml:space="preserve"> </w:t>
      </w:r>
      <w:hyperlink r:id="rId24">
        <w:r>
          <w:rPr>
            <w:rStyle w:val="Hyperlink"/>
          </w:rPr>
          <w:t xml:space="preserve">J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ller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really nice but anyway, I ended up creating my own and it was really</w:t>
      </w:r>
      <w:r>
        <w:t xml:space="preserve"> </w:t>
      </w:r>
      <w:r>
        <w:t xml:space="preserve">simple by means of Bunch's CLI. Here is a simple one-liner that</w:t>
      </w:r>
      <w:r>
        <w:t xml:space="preserve"> </w:t>
      </w:r>
      <w:r>
        <w:t xml:space="preserve">populates the script filter (with a JSON formatted string).</w:t>
      </w:r>
    </w:p>
    <w:p>
      <w:pPr>
        <w:pStyle w:val="BodyText"/>
      </w:pPr>
      <w:r>
        <w:rPr>
          <w:rStyle w:val="VerbatimChar"/>
        </w:rPr>
        <w:t xml:space="preserve">echo '{"items": ['$(bunch -l | sed -E "s|^(.*)|{\"title\": \"\1\",\"arg\": \"\1\", \"quicklookurl\": \"$bunchFolder/\1.bunch\"}, |g")']}'</w:t>
      </w:r>
    </w:p>
    <w:p>
      <w:pPr>
        <w:pStyle w:val="BodyText"/>
      </w:pPr>
      <w:r>
        <w:t xml:space="preserve">There are no other dependencies, besides the variable $bunchFolder</w:t>
      </w:r>
      <w:r>
        <w:t xml:space="preserve"> </w:t>
      </w:r>
      <w:r>
        <w:t xml:space="preserve">which I prefer to have access to in more than on workflow, but may</w:t>
      </w:r>
      <w:r>
        <w:t xml:space="preserve"> </w:t>
      </w:r>
      <w:r>
        <w:t xml:space="preserve">easily be set with</w:t>
      </w:r>
      <w:r>
        <w:t xml:space="preserve"> </w:t>
      </w:r>
      <w:r>
        <w:rPr>
          <w:rStyle w:val="VerbatimChar"/>
        </w:rPr>
        <w:t xml:space="preserve">bunch --show-config-KEY dir | cut -d ':' -f 2</w:t>
      </w:r>
      <w:r>
        <w:t xml:space="preserve">(because for some reason</w:t>
      </w:r>
      <w:r>
        <w:t xml:space="preserve"> </w:t>
      </w:r>
      <w:r>
        <w:t xml:space="preserve">Bunch CLI responds with [Current directory]/file:[The Bunch folder].</w:t>
      </w:r>
      <w:r>
        <w:t xml:space="preserve"> </w:t>
      </w:r>
      <w:r>
        <w:t xml:space="preserve">Brett, is this a bug or meant to be that way?) Also, I may note that I</w:t>
      </w:r>
      <w:r>
        <w:t xml:space="preserve"> </w:t>
      </w:r>
      <w:r>
        <w:t xml:space="preserve">changed the configuration somewhat to quicklook files with the .bunch</w:t>
      </w:r>
      <w:r>
        <w:t xml:space="preserve"> </w:t>
      </w:r>
      <w:r>
        <w:t xml:space="preserve">extension as text files. This makes i really fast to list, find and</w:t>
      </w:r>
      <w:r>
        <w:t xml:space="preserve"> </w:t>
      </w:r>
      <w:r>
        <w:t xml:space="preserve">preview my bunches and then run, reveal or edit the chosen one.</w:t>
      </w:r>
    </w:p>
    <w:p>
      <w:pPr>
        <w:pStyle w:val="BodyText"/>
      </w:pPr>
      <w:r>
        <w:t xml:space="preserve">(FWIW, as a complete side effect I was able to fix a very annoying</w:t>
      </w:r>
      <w:r>
        <w:t xml:space="preserve"> </w:t>
      </w:r>
      <w:r>
        <w:t xml:space="preserve">problem that Finder(?!) was not able to reveal files, but sometimes just</w:t>
      </w:r>
      <w:r>
        <w:t xml:space="preserve"> </w:t>
      </w:r>
      <w:r>
        <w:t xml:space="preserve">returned the home folder. In a final action of despair I jus deleted</w:t>
      </w:r>
      <w:r>
        <w:t xml:space="preserve"> </w:t>
      </w:r>
      <w:r>
        <w:rPr>
          <w:rStyle w:val="VerbatimChar"/>
        </w:rPr>
        <w:t xml:space="preserve">/Users/pdl/Library/Preferences/com.apple.finder.plist</w:t>
      </w:r>
      <w:r>
        <w:t xml:space="preserve"> </w:t>
      </w:r>
      <w:r>
        <w:t xml:space="preserve">– which solved</w:t>
      </w:r>
      <w:r>
        <w:t xml:space="preserve"> </w:t>
      </w:r>
      <w:r>
        <w:t xml:space="preserve">the problem I gave me much faster workflows.)</w:t>
      </w:r>
    </w:p>
    <w:p>
      <w:pPr>
        <w:pStyle w:val="BodyText"/>
      </w:pPr>
      <w:r>
        <w:t xml:space="preserve">Per-Daniel "P-D" Liljegr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468bb22f-13d9-11ed-9d7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0:3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468bb22f-13d9-11ed-9d70-83aad5f5c937" TargetMode="External" /><Relationship Type="http://schemas.openxmlformats.org/officeDocument/2006/relationships/hyperlink" Id="rId24" Target="https://kjaymill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468bb22f-13d9-11ed-9d70-83aad5f5c937" TargetMode="External" /><Relationship Type="http://schemas.openxmlformats.org/officeDocument/2006/relationships/hyperlink" Id="rId24" Target="https://kjaymill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68bb22f</dc:title>
  <dc:creator/>
  <cp:keywords/>
  <dcterms:created xsi:type="dcterms:W3CDTF">2026-04-25T10:37:17Z</dcterms:created>
  <dcterms:modified xsi:type="dcterms:W3CDTF">2026-04-25T10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